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0651E8" w14:textId="1990174C" w:rsidR="004B2F66" w:rsidRPr="00C627BA" w:rsidRDefault="00F831CD" w:rsidP="00C627BA">
      <w:pPr>
        <w:jc w:val="center"/>
        <w:rPr>
          <w:b/>
        </w:rPr>
      </w:pPr>
      <w:r>
        <w:rPr>
          <w:b/>
        </w:rPr>
        <w:t xml:space="preserve"> </w:t>
      </w:r>
      <w:r w:rsidR="00C627BA" w:rsidRPr="00C627BA">
        <w:rPr>
          <w:b/>
        </w:rPr>
        <w:t>Proposed Plan for the Writing Retreat Day,</w:t>
      </w:r>
      <w:r w:rsidR="00C621CB">
        <w:rPr>
          <w:b/>
        </w:rPr>
        <w:t xml:space="preserve"> </w:t>
      </w:r>
      <w:r w:rsidR="00E05C97">
        <w:rPr>
          <w:b/>
        </w:rPr>
        <w:t>17</w:t>
      </w:r>
      <w:r w:rsidR="00E05C97" w:rsidRPr="00E05C97">
        <w:rPr>
          <w:b/>
          <w:vertAlign w:val="superscript"/>
        </w:rPr>
        <w:t>th</w:t>
      </w:r>
      <w:r w:rsidR="00E05C97">
        <w:rPr>
          <w:b/>
        </w:rPr>
        <w:t xml:space="preserve"> of December</w:t>
      </w:r>
      <w:r w:rsidR="00C627BA" w:rsidRPr="00C627BA">
        <w:rPr>
          <w:b/>
        </w:rPr>
        <w:t xml:space="preserve"> 2019</w:t>
      </w:r>
      <w:r w:rsidR="00897CEE">
        <w:rPr>
          <w:b/>
        </w:rPr>
        <w:t xml:space="preserve">, Room </w:t>
      </w:r>
      <w:r w:rsidR="00E05C97">
        <w:rPr>
          <w:b/>
        </w:rPr>
        <w:t>Cantor 9006</w:t>
      </w:r>
      <w:r w:rsidR="00A33DAD">
        <w:rPr>
          <w:b/>
        </w:rPr>
        <w:t xml:space="preserve"> &amp; 9137</w:t>
      </w:r>
      <w:r w:rsidR="00897CEE">
        <w:rPr>
          <w:b/>
        </w:rPr>
        <w:t>.</w:t>
      </w:r>
    </w:p>
    <w:p w14:paraId="5780FF81" w14:textId="77777777" w:rsidR="00C627BA" w:rsidRDefault="00C627BA" w:rsidP="00C627BA">
      <w:pPr>
        <w:jc w:val="both"/>
      </w:pPr>
      <w:r>
        <w:t>Dear Colleagues,</w:t>
      </w:r>
    </w:p>
    <w:p w14:paraId="0AD6E9FC" w14:textId="2794186E" w:rsidR="00C627BA" w:rsidRDefault="00C627BA" w:rsidP="00C627BA">
      <w:pPr>
        <w:jc w:val="both"/>
      </w:pPr>
      <w:r>
        <w:t xml:space="preserve">Following </w:t>
      </w:r>
      <w:r w:rsidR="00E05C97">
        <w:t>the success of our 1st</w:t>
      </w:r>
      <w:r>
        <w:t xml:space="preserve"> writing retreat, I </w:t>
      </w:r>
      <w:r w:rsidR="00F5601E">
        <w:t xml:space="preserve">am pleased to announce our </w:t>
      </w:r>
      <w:r w:rsidR="00E05C97">
        <w:t>2nd</w:t>
      </w:r>
      <w:r w:rsidR="00F5601E">
        <w:t xml:space="preserve"> session. </w:t>
      </w:r>
      <w:r>
        <w:t xml:space="preserve">Please note we are booked into a large room but I will limit attendance to </w:t>
      </w:r>
      <w:r w:rsidR="00A33DAD">
        <w:t>25</w:t>
      </w:r>
      <w:r>
        <w:t xml:space="preserve"> people</w:t>
      </w:r>
      <w:r w:rsidR="00A33DAD">
        <w:t xml:space="preserve"> to ensure we</w:t>
      </w:r>
      <w:r>
        <w:t xml:space="preserve"> have enough comfortable space to write (if your plans change, please let me know promptly so I can allocate the space to someone else). </w:t>
      </w:r>
    </w:p>
    <w:p w14:paraId="71DB0E28" w14:textId="77777777" w:rsidR="00C627BA" w:rsidRDefault="00C627BA" w:rsidP="00C627BA">
      <w:pPr>
        <w:jc w:val="both"/>
      </w:pPr>
      <w:r>
        <w:t xml:space="preserve">As ground rules are an important part of any writing retreat, please remember to: </w:t>
      </w:r>
    </w:p>
    <w:p w14:paraId="7BBB1BC6" w14:textId="3B991B29" w:rsidR="00C627BA" w:rsidRDefault="00C627BA" w:rsidP="00C627BA">
      <w:pPr>
        <w:jc w:val="both"/>
      </w:pPr>
      <w:r>
        <w:t>-bring all you need to complete your goals (laptop/phone chargers, usb, water flasks, readings, headphones, etc.)</w:t>
      </w:r>
      <w:r w:rsidR="00A33DAD">
        <w:t>.</w:t>
      </w:r>
      <w:r>
        <w:t xml:space="preserve"> </w:t>
      </w:r>
    </w:p>
    <w:p w14:paraId="542575E3" w14:textId="77777777" w:rsidR="00C627BA" w:rsidRDefault="00C627BA" w:rsidP="00C627BA">
      <w:pPr>
        <w:jc w:val="both"/>
      </w:pPr>
      <w:r>
        <w:t>-always arrive at least 5 minutes before each session starts to avoid disruptions to others who are ready to start.</w:t>
      </w:r>
    </w:p>
    <w:p w14:paraId="3C286227" w14:textId="77777777" w:rsidR="00C627BA" w:rsidRDefault="00C627BA" w:rsidP="00C627BA">
      <w:pPr>
        <w:jc w:val="both"/>
      </w:pPr>
      <w:r>
        <w:t xml:space="preserve">-use all of the intervals for comfort breaks, phone calls or any other commitments outside of writing focus. All phones </w:t>
      </w:r>
      <w:r w:rsidRPr="00C627BA">
        <w:rPr>
          <w:b/>
          <w:u w:val="single"/>
        </w:rPr>
        <w:t>MUST</w:t>
      </w:r>
      <w:r>
        <w:t xml:space="preserve"> be on </w:t>
      </w:r>
      <w:r>
        <w:rPr>
          <w:b/>
          <w:u w:val="single"/>
        </w:rPr>
        <w:t xml:space="preserve">SILENCE-NO VIBRATION </w:t>
      </w:r>
      <w:r>
        <w:t xml:space="preserve">to ensure everyone is provided with a good space to concentrate. </w:t>
      </w:r>
    </w:p>
    <w:p w14:paraId="744A4017" w14:textId="0F7F5913" w:rsidR="00C627BA" w:rsidRDefault="00C627BA" w:rsidP="00C627BA">
      <w:pPr>
        <w:jc w:val="both"/>
      </w:pPr>
      <w:r>
        <w:t>We do rely on each other's professionalism and respectful attitude but realise that clear boundaries would prevent confusion or differences in preference</w:t>
      </w:r>
      <w:r w:rsidR="004A41E8">
        <w:t>s</w:t>
      </w:r>
      <w:r>
        <w:t>.</w:t>
      </w:r>
      <w:r w:rsidR="00A33DAD">
        <w:t xml:space="preserve"> E</w:t>
      </w:r>
      <w:r w:rsidR="00E05C97">
        <w:t>veryone is welcome to con</w:t>
      </w:r>
      <w:r w:rsidR="00A33DAD">
        <w:t>tribute snacks/cake/fruit</w:t>
      </w:r>
      <w:r w:rsidR="00E05C97">
        <w:t xml:space="preserve"> to</w:t>
      </w:r>
      <w:r w:rsidR="00A33DAD">
        <w:t xml:space="preserve"> share</w:t>
      </w:r>
      <w:r w:rsidR="00E05C97">
        <w:t xml:space="preserve"> as food won’t be provided.</w:t>
      </w:r>
      <w:r w:rsidR="00A33DAD">
        <w:t xml:space="preserve"> There will be hot water but everyone has to bring their tea/coffee/milk </w:t>
      </w:r>
      <w:r w:rsidR="004A41E8">
        <w:t>and we will book a larger table for lun</w:t>
      </w:r>
      <w:r w:rsidR="00C621CB">
        <w:t xml:space="preserve">ch at The Birdhouse (please let me know if that suits you </w:t>
      </w:r>
      <w:r w:rsidR="00ED38E9">
        <w:t>by the 30</w:t>
      </w:r>
      <w:r w:rsidR="00ED38E9" w:rsidRPr="00ED38E9">
        <w:rPr>
          <w:vertAlign w:val="superscript"/>
        </w:rPr>
        <w:t>th</w:t>
      </w:r>
      <w:r w:rsidR="00ED38E9">
        <w:t xml:space="preserve"> of November </w:t>
      </w:r>
      <w:r w:rsidR="00C621CB">
        <w:t xml:space="preserve">so I can </w:t>
      </w:r>
      <w:r w:rsidR="00ED38E9">
        <w:t>confirm</w:t>
      </w:r>
      <w:r w:rsidR="00C621CB">
        <w:t xml:space="preserve"> the numbers; menu:</w:t>
      </w:r>
      <w:r w:rsidR="00C621CB" w:rsidRPr="00C621CB">
        <w:t xml:space="preserve"> </w:t>
      </w:r>
      <w:hyperlink r:id="rId6" w:history="1">
        <w:r w:rsidR="00ED38E9" w:rsidRPr="00ED38E9">
          <w:rPr>
            <w:color w:val="0000FF"/>
            <w:u w:val="single"/>
          </w:rPr>
          <w:t>https://www.birdhouseteacompany.com/wp-content/uploads/2019/10/jacksmenu.pdf</w:t>
        </w:r>
      </w:hyperlink>
      <w:r w:rsidR="00C621CB">
        <w:t>;</w:t>
      </w:r>
      <w:r w:rsidR="004A41E8">
        <w:t xml:space="preserve"> unfortunately this isn't provided). </w:t>
      </w:r>
    </w:p>
    <w:p w14:paraId="5F89AEF6" w14:textId="77777777" w:rsidR="00C627BA" w:rsidRPr="00C621CB" w:rsidRDefault="00C627BA" w:rsidP="00C627BA">
      <w:pPr>
        <w:jc w:val="both"/>
        <w:rPr>
          <w:b/>
        </w:rPr>
      </w:pPr>
      <w:r w:rsidRPr="00C621CB">
        <w:rPr>
          <w:b/>
        </w:rPr>
        <w:t>Plan of the day:</w:t>
      </w:r>
    </w:p>
    <w:p w14:paraId="4009EFE7" w14:textId="6F4B6CC8" w:rsidR="00C627BA" w:rsidRDefault="00A33DAD" w:rsidP="00C627BA">
      <w:pPr>
        <w:jc w:val="both"/>
      </w:pPr>
      <w:r>
        <w:t xml:space="preserve">Room Cantor 9006. </w:t>
      </w:r>
      <w:r w:rsidR="0017673D">
        <w:t>Arrive at 8:55, the latest</w:t>
      </w:r>
    </w:p>
    <w:p w14:paraId="58455745" w14:textId="77777777" w:rsidR="0017673D" w:rsidRDefault="0017673D" w:rsidP="00C627BA">
      <w:pPr>
        <w:jc w:val="both"/>
      </w:pPr>
      <w:r>
        <w:t xml:space="preserve">9-9:15 </w:t>
      </w:r>
      <w:r w:rsidR="00BA0622">
        <w:t>Planning</w:t>
      </w:r>
      <w:r>
        <w:t xml:space="preserve"> for the overall goal and goals for each session</w:t>
      </w:r>
    </w:p>
    <w:p w14:paraId="7731D08C" w14:textId="77777777" w:rsidR="0017673D" w:rsidRDefault="0017673D" w:rsidP="00C627BA">
      <w:pPr>
        <w:jc w:val="both"/>
      </w:pPr>
      <w:r>
        <w:t>9:15-10:45 Writing</w:t>
      </w:r>
    </w:p>
    <w:p w14:paraId="4D1A8CEF" w14:textId="23C18230" w:rsidR="0017673D" w:rsidRDefault="0017673D" w:rsidP="00C627BA">
      <w:pPr>
        <w:jc w:val="both"/>
      </w:pPr>
      <w:r>
        <w:t>10:45-11</w:t>
      </w:r>
      <w:r w:rsidR="002B56B6">
        <w:t>:</w:t>
      </w:r>
      <w:r w:rsidR="00E05C97">
        <w:t>00</w:t>
      </w:r>
      <w:r>
        <w:t xml:space="preserve"> Break</w:t>
      </w:r>
    </w:p>
    <w:p w14:paraId="0E9D9341" w14:textId="76E8C5D2" w:rsidR="0017673D" w:rsidRDefault="0017673D" w:rsidP="00C627BA">
      <w:pPr>
        <w:jc w:val="both"/>
      </w:pPr>
      <w:r>
        <w:t>11</w:t>
      </w:r>
      <w:r w:rsidR="002B56B6">
        <w:t>:</w:t>
      </w:r>
      <w:r w:rsidR="00E05C97">
        <w:t>00</w:t>
      </w:r>
      <w:r>
        <w:t>-1</w:t>
      </w:r>
      <w:r w:rsidR="00E05C97">
        <w:t>1:45</w:t>
      </w:r>
      <w:r>
        <w:t xml:space="preserve"> Writing</w:t>
      </w:r>
      <w:r w:rsidR="00E05C97">
        <w:t xml:space="preserve"> </w:t>
      </w:r>
    </w:p>
    <w:p w14:paraId="5AFA0D89" w14:textId="468530EF" w:rsidR="00E05C97" w:rsidRDefault="00E05C97" w:rsidP="00C627BA">
      <w:pPr>
        <w:jc w:val="both"/>
      </w:pPr>
      <w:r>
        <w:t xml:space="preserve">11:45-12:00 Break/change location to </w:t>
      </w:r>
      <w:r w:rsidR="00A33DAD">
        <w:t xml:space="preserve">room </w:t>
      </w:r>
      <w:r>
        <w:t>9137</w:t>
      </w:r>
    </w:p>
    <w:p w14:paraId="4E26E3B4" w14:textId="6E643EC0" w:rsidR="0017673D" w:rsidRDefault="0017673D" w:rsidP="00C627BA">
      <w:pPr>
        <w:jc w:val="both"/>
      </w:pPr>
      <w:r>
        <w:t>1</w:t>
      </w:r>
      <w:r w:rsidR="00E05C97">
        <w:t>2</w:t>
      </w:r>
      <w:r w:rsidR="002B56B6">
        <w:t>:</w:t>
      </w:r>
      <w:r w:rsidR="00E05C97">
        <w:t>00</w:t>
      </w:r>
      <w:r>
        <w:t>-1</w:t>
      </w:r>
      <w:r w:rsidR="00E05C97">
        <w:t>3:00</w:t>
      </w:r>
      <w:r>
        <w:t xml:space="preserve"> </w:t>
      </w:r>
      <w:r w:rsidR="00E05C97">
        <w:t>Writing</w:t>
      </w:r>
    </w:p>
    <w:p w14:paraId="44FA47FB" w14:textId="0FEBE1B2" w:rsidR="0017673D" w:rsidRDefault="0017673D" w:rsidP="00C627BA">
      <w:pPr>
        <w:jc w:val="both"/>
      </w:pPr>
      <w:r>
        <w:t>1</w:t>
      </w:r>
      <w:r w:rsidR="00E05C97">
        <w:t>3</w:t>
      </w:r>
      <w:r w:rsidR="002B56B6">
        <w:t>:</w:t>
      </w:r>
      <w:r w:rsidR="00E05C97">
        <w:t>00</w:t>
      </w:r>
      <w:r w:rsidR="002B56B6">
        <w:t>-1</w:t>
      </w:r>
      <w:r w:rsidR="00E05C97">
        <w:t>4:30 Lunch</w:t>
      </w:r>
      <w:r>
        <w:t xml:space="preserve"> </w:t>
      </w:r>
    </w:p>
    <w:p w14:paraId="50A84EFC" w14:textId="56343315" w:rsidR="0017673D" w:rsidRDefault="002B56B6" w:rsidP="00C627BA">
      <w:pPr>
        <w:jc w:val="both"/>
      </w:pPr>
      <w:r>
        <w:t>1</w:t>
      </w:r>
      <w:r w:rsidR="00E05C97">
        <w:t>4:30-15:30 Writing</w:t>
      </w:r>
    </w:p>
    <w:p w14:paraId="2B988B7D" w14:textId="3FCE70ED" w:rsidR="00E05C97" w:rsidRDefault="00E05C97" w:rsidP="00C627BA">
      <w:pPr>
        <w:jc w:val="both"/>
      </w:pPr>
      <w:r>
        <w:t>15:30-15:45 Break</w:t>
      </w:r>
    </w:p>
    <w:p w14:paraId="63EAFB7A" w14:textId="4D3FDAAB" w:rsidR="0017673D" w:rsidRDefault="002B56B6" w:rsidP="00C627BA">
      <w:pPr>
        <w:jc w:val="both"/>
      </w:pPr>
      <w:r>
        <w:t>1</w:t>
      </w:r>
      <w:r w:rsidR="00E05C97">
        <w:t>5:45</w:t>
      </w:r>
      <w:r>
        <w:t>-17:15</w:t>
      </w:r>
      <w:r w:rsidR="0017673D">
        <w:t xml:space="preserve"> Writing</w:t>
      </w:r>
    </w:p>
    <w:p w14:paraId="48BE60AB" w14:textId="77777777" w:rsidR="0017673D" w:rsidRDefault="0017673D" w:rsidP="00C627BA">
      <w:pPr>
        <w:jc w:val="both"/>
      </w:pPr>
      <w:r>
        <w:t xml:space="preserve">17:15-17:30 </w:t>
      </w:r>
      <w:r w:rsidRPr="0017673D">
        <w:t>Reflection on the goals/planning for next session</w:t>
      </w:r>
      <w:r w:rsidR="002B56B6">
        <w:t xml:space="preserve">. </w:t>
      </w:r>
    </w:p>
    <w:p w14:paraId="7CE2F8E9" w14:textId="4CFFFD77" w:rsidR="00C0709C" w:rsidRDefault="00F5601E" w:rsidP="00C627BA">
      <w:pPr>
        <w:jc w:val="both"/>
      </w:pPr>
      <w:r w:rsidRPr="00F5601E">
        <w:rPr>
          <w:b/>
          <w:u w:val="single"/>
        </w:rPr>
        <w:t xml:space="preserve">Please confirm your attendance </w:t>
      </w:r>
      <w:r w:rsidR="00C0709C">
        <w:rPr>
          <w:b/>
          <w:u w:val="single"/>
        </w:rPr>
        <w:t xml:space="preserve">and lunch choice </w:t>
      </w:r>
      <w:bookmarkStart w:id="0" w:name="_GoBack"/>
      <w:bookmarkEnd w:id="0"/>
      <w:r w:rsidR="00C0709C">
        <w:rPr>
          <w:b/>
          <w:u w:val="single"/>
        </w:rPr>
        <w:t>via email kf2079@exchange.shu.ac.uk</w:t>
      </w:r>
      <w:r w:rsidRPr="00F5601E">
        <w:rPr>
          <w:b/>
          <w:u w:val="single"/>
        </w:rPr>
        <w:t>.</w:t>
      </w:r>
      <w:r>
        <w:t xml:space="preserve"> </w:t>
      </w:r>
    </w:p>
    <w:p w14:paraId="6CCCB35F" w14:textId="4110DFD2" w:rsidR="00C627BA" w:rsidRPr="00C627BA" w:rsidRDefault="00F5601E" w:rsidP="00C627BA">
      <w:pPr>
        <w:jc w:val="both"/>
      </w:pPr>
      <w:r>
        <w:t>Best Wishes,</w:t>
      </w:r>
      <w:r w:rsidR="00C0709C">
        <w:t xml:space="preserve"> </w:t>
      </w:r>
      <w:r w:rsidR="00C621CB">
        <w:t xml:space="preserve">Katrina </w:t>
      </w:r>
    </w:p>
    <w:sectPr w:rsidR="00C627BA" w:rsidRPr="00C627BA" w:rsidSect="004A41E8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2C8075" w14:textId="77777777" w:rsidR="00496171" w:rsidRDefault="00496171" w:rsidP="00C627BA">
      <w:pPr>
        <w:spacing w:after="0" w:line="240" w:lineRule="auto"/>
      </w:pPr>
      <w:r>
        <w:separator/>
      </w:r>
    </w:p>
  </w:endnote>
  <w:endnote w:type="continuationSeparator" w:id="0">
    <w:p w14:paraId="33D9186D" w14:textId="77777777" w:rsidR="00496171" w:rsidRDefault="00496171" w:rsidP="00C62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A0464F" w14:textId="77777777" w:rsidR="00496171" w:rsidRDefault="00496171" w:rsidP="00C627BA">
      <w:pPr>
        <w:spacing w:after="0" w:line="240" w:lineRule="auto"/>
      </w:pPr>
      <w:r>
        <w:separator/>
      </w:r>
    </w:p>
  </w:footnote>
  <w:footnote w:type="continuationSeparator" w:id="0">
    <w:p w14:paraId="6E34EE8A" w14:textId="77777777" w:rsidR="00496171" w:rsidRDefault="00496171" w:rsidP="00C627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1D6D30" w14:textId="77777777" w:rsidR="00E05C97" w:rsidRDefault="00E05C97">
    <w:pPr>
      <w:pStyle w:val="Header"/>
    </w:pPr>
    <w:r>
      <w:rPr>
        <w:noProof/>
        <w:lang w:eastAsia="en-GB"/>
      </w:rPr>
      <w:drawing>
        <wp:inline distT="0" distB="0" distL="0" distR="0" wp14:anchorId="34BE11E6" wp14:editId="7AC175EC">
          <wp:extent cx="1860698" cy="754098"/>
          <wp:effectExtent l="0" t="0" r="635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7732" cy="7650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NDY1NrI0NDa2sDBQ0lEKTi0uzszPAykwqgUApybMHCwAAAA="/>
  </w:docVars>
  <w:rsids>
    <w:rsidRoot w:val="00C627BA"/>
    <w:rsid w:val="00061C2E"/>
    <w:rsid w:val="000E101A"/>
    <w:rsid w:val="0012215D"/>
    <w:rsid w:val="0017673D"/>
    <w:rsid w:val="002B56B6"/>
    <w:rsid w:val="002E024E"/>
    <w:rsid w:val="003A32A7"/>
    <w:rsid w:val="00483FC0"/>
    <w:rsid w:val="00496171"/>
    <w:rsid w:val="004A41E8"/>
    <w:rsid w:val="004B2F66"/>
    <w:rsid w:val="005E0C25"/>
    <w:rsid w:val="006204B0"/>
    <w:rsid w:val="006F273A"/>
    <w:rsid w:val="00813AC2"/>
    <w:rsid w:val="00897CEE"/>
    <w:rsid w:val="008B412F"/>
    <w:rsid w:val="00940C6B"/>
    <w:rsid w:val="00A33DAD"/>
    <w:rsid w:val="00AA166E"/>
    <w:rsid w:val="00AB3EA9"/>
    <w:rsid w:val="00B62A3D"/>
    <w:rsid w:val="00BA0622"/>
    <w:rsid w:val="00C0709C"/>
    <w:rsid w:val="00C621CB"/>
    <w:rsid w:val="00C627BA"/>
    <w:rsid w:val="00CD5B4D"/>
    <w:rsid w:val="00DA3ACA"/>
    <w:rsid w:val="00E05C97"/>
    <w:rsid w:val="00E22210"/>
    <w:rsid w:val="00ED38E9"/>
    <w:rsid w:val="00F5601E"/>
    <w:rsid w:val="00F831CD"/>
    <w:rsid w:val="00FA7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79D9B"/>
  <w15:docId w15:val="{C0F56D37-E07A-4B06-90AF-4C1AE8F32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27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7BA"/>
  </w:style>
  <w:style w:type="paragraph" w:styleId="Footer">
    <w:name w:val="footer"/>
    <w:basedOn w:val="Normal"/>
    <w:link w:val="FooterChar"/>
    <w:uiPriority w:val="99"/>
    <w:unhideWhenUsed/>
    <w:rsid w:val="00C627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7BA"/>
  </w:style>
  <w:style w:type="paragraph" w:styleId="BalloonText">
    <w:name w:val="Balloon Text"/>
    <w:basedOn w:val="Normal"/>
    <w:link w:val="BalloonTextChar"/>
    <w:uiPriority w:val="99"/>
    <w:semiHidden/>
    <w:unhideWhenUsed/>
    <w:rsid w:val="00C62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7B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C621C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70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6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55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4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4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irdhouseteacompany.com/wp-content/uploads/2019/10/jacksmenu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2</TotalTime>
  <Pages>1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ffield Hallam University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Fleming</dc:creator>
  <cp:lastModifiedBy>Katrina Fleming</cp:lastModifiedBy>
  <cp:revision>3</cp:revision>
  <dcterms:created xsi:type="dcterms:W3CDTF">2019-10-31T11:38:00Z</dcterms:created>
  <dcterms:modified xsi:type="dcterms:W3CDTF">2019-11-13T13:10:00Z</dcterms:modified>
</cp:coreProperties>
</file>